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4983CB4" w:rsidR="00EB7383" w:rsidRDefault="00EB7383" w:rsidP="00EB7383">
      <w:pPr>
        <w:pStyle w:val="Heading1"/>
        <w:jc w:val="center"/>
      </w:pPr>
      <w:bookmarkStart w:id="0" w:name="_Hlk93405817"/>
      <w:bookmarkEnd w:id="0"/>
      <w:r>
        <w:t>PostgreSQL Installation via Docker Guide</w:t>
      </w:r>
    </w:p>
    <w:p w14:paraId="33AB0F45" w14:textId="7C11CC4A" w:rsidR="00EB7383" w:rsidRPr="00E54C0F" w:rsidRDefault="00EB7383" w:rsidP="00EB7383">
      <w:pPr>
        <w:jc w:val="center"/>
        <w:rPr>
          <w:noProof/>
          <w:color w:val="0563C1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 xml:space="preserve">downloading and installing PostgreSQL via Docker </w:t>
      </w:r>
      <w:r w:rsidRPr="00E54C0F">
        <w:rPr>
          <w:noProof/>
          <w:sz w:val="24"/>
          <w:szCs w:val="24"/>
        </w:rPr>
        <w:t xml:space="preserve">for the </w:t>
      </w:r>
      <w:hyperlink r:id="rId7" w:history="1">
        <w:r>
          <w:rPr>
            <w:rStyle w:val="Hyperlink"/>
            <w:noProof/>
            <w:sz w:val="24"/>
            <w:szCs w:val="24"/>
          </w:rPr>
          <w:t>"Python Web Basics Course @ SoftUni"</w:t>
        </w:r>
      </w:hyperlink>
    </w:p>
    <w:p w14:paraId="7175D653" w14:textId="2830E625" w:rsidR="00EB7383" w:rsidRDefault="00EB7383" w:rsidP="00EB7383">
      <w:pPr>
        <w:pStyle w:val="Heading1"/>
      </w:pPr>
      <w:r>
        <w:t>Download the Docker Desktop Installer Package</w:t>
      </w:r>
    </w:p>
    <w:p w14:paraId="50AC1AA6" w14:textId="777023A0" w:rsidR="00EB7383" w:rsidRPr="00D13F1B" w:rsidRDefault="00EB7383" w:rsidP="00EB7383">
      <w:r w:rsidRPr="00D13F1B">
        <w:t xml:space="preserve">Download the current version of Docker from </w:t>
      </w:r>
      <w:hyperlink r:id="rId8" w:history="1">
        <w:r w:rsidRPr="00D13F1B">
          <w:rPr>
            <w:rStyle w:val="Hyperlink"/>
          </w:rPr>
          <w:t>https://www.docker.com/</w:t>
        </w:r>
      </w:hyperlink>
      <w:r w:rsidRPr="00D13F1B">
        <w:t xml:space="preserve">. Make sure you </w:t>
      </w:r>
      <w:r w:rsidRPr="00D13F1B">
        <w:rPr>
          <w:rStyle w:val="Strong"/>
        </w:rPr>
        <w:t xml:space="preserve">select Docker Personal </w:t>
      </w:r>
      <w:r w:rsidRPr="00D13F1B">
        <w:t>as the product you want to download:</w:t>
      </w:r>
    </w:p>
    <w:p w14:paraId="0271D371" w14:textId="2CC3E712" w:rsidR="00EB7383" w:rsidRPr="00345DD8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2847880" wp14:editId="67691F54">
            <wp:extent cx="5895975" cy="2765313"/>
            <wp:effectExtent l="190500" t="190500" r="180975" b="1879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6134" cy="27700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139CDF" w14:textId="76B50C93" w:rsidR="00EB7383" w:rsidRDefault="00EB7383" w:rsidP="00EB7383">
      <w:r>
        <w:t xml:space="preserve">If you </w:t>
      </w:r>
      <w:r w:rsidRPr="00D13F1B">
        <w:rPr>
          <w:b/>
          <w:bCs/>
        </w:rPr>
        <w:t>don't own a profile</w:t>
      </w:r>
      <w:r>
        <w:t xml:space="preserve"> already, you should </w:t>
      </w:r>
      <w:r w:rsidRPr="00D13F1B">
        <w:rPr>
          <w:b/>
          <w:bCs/>
        </w:rPr>
        <w:t>sign up</w:t>
      </w:r>
      <w:r>
        <w:t xml:space="preserve"> to download it:</w:t>
      </w:r>
    </w:p>
    <w:p w14:paraId="7F0AEA0D" w14:textId="409D39DA" w:rsidR="00EB7383" w:rsidRDefault="00EB7383" w:rsidP="00EB7383">
      <w:r>
        <w:rPr>
          <w:noProof/>
        </w:rPr>
        <w:drawing>
          <wp:inline distT="0" distB="0" distL="0" distR="0" wp14:anchorId="72584F51" wp14:editId="254A39B6">
            <wp:extent cx="5895975" cy="2759645"/>
            <wp:effectExtent l="190500" t="190500" r="180975" b="19367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9420" cy="277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94F531" w14:textId="77777777" w:rsidR="00D13F1B" w:rsidRDefault="00D13F1B" w:rsidP="00EB7383"/>
    <w:p w14:paraId="6AC12F78" w14:textId="5530A0C8" w:rsidR="00EB7383" w:rsidRDefault="00EB7383" w:rsidP="00EB7383">
      <w:r>
        <w:lastRenderedPageBreak/>
        <w:t xml:space="preserve">Download Docker installer package </w:t>
      </w:r>
      <w:r w:rsidRPr="00D13F1B">
        <w:rPr>
          <w:b/>
          <w:bCs/>
        </w:rPr>
        <w:t>depending on your OS</w:t>
      </w:r>
      <w:r>
        <w:t>:</w:t>
      </w:r>
    </w:p>
    <w:p w14:paraId="1252AD6D" w14:textId="38453B0E" w:rsidR="00EB7383" w:rsidRDefault="00EB7383" w:rsidP="00EB7383">
      <w:r>
        <w:rPr>
          <w:noProof/>
        </w:rPr>
        <w:drawing>
          <wp:inline distT="0" distB="0" distL="0" distR="0" wp14:anchorId="41E877D8" wp14:editId="1EEF295D">
            <wp:extent cx="6685584" cy="1647825"/>
            <wp:effectExtent l="190500" t="190500" r="191770" b="18097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9379" cy="1648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57E926" w14:textId="77777777" w:rsidR="00EB7383" w:rsidRDefault="00EB7383" w:rsidP="00EB7383"/>
    <w:p w14:paraId="52F7545D" w14:textId="41E96F19" w:rsidR="00EB7383" w:rsidRDefault="00EB7383" w:rsidP="00EB7383">
      <w:r>
        <w:t xml:space="preserve">Open the file and </w:t>
      </w:r>
      <w:r w:rsidRPr="00D13F1B">
        <w:rPr>
          <w:b/>
          <w:bCs/>
        </w:rPr>
        <w:t>install</w:t>
      </w:r>
      <w:r>
        <w:t xml:space="preserve"> Docker:</w:t>
      </w:r>
    </w:p>
    <w:p w14:paraId="464D93DD" w14:textId="1A6371C8" w:rsidR="00EB7383" w:rsidRDefault="00EB7383" w:rsidP="00854350">
      <w:r>
        <w:rPr>
          <w:noProof/>
        </w:rPr>
        <w:drawing>
          <wp:inline distT="0" distB="0" distL="0" distR="0" wp14:anchorId="6DFAC3CE" wp14:editId="68E25AEF">
            <wp:extent cx="6487668" cy="4505325"/>
            <wp:effectExtent l="190500" t="190500" r="199390" b="1809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3370" cy="4509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E36792" w14:textId="77777777" w:rsidR="00EB7383" w:rsidRDefault="00EB7383" w:rsidP="00854350"/>
    <w:p w14:paraId="63921658" w14:textId="77777777" w:rsidR="00EB7383" w:rsidRDefault="00EB7383" w:rsidP="00854350"/>
    <w:p w14:paraId="44021532" w14:textId="77777777" w:rsidR="00EB7383" w:rsidRDefault="00EB7383" w:rsidP="00854350"/>
    <w:p w14:paraId="7410C305" w14:textId="0AFD4985" w:rsidR="00EB7383" w:rsidRDefault="00EB7383" w:rsidP="00854350">
      <w:r w:rsidRPr="00D13F1B">
        <w:rPr>
          <w:b/>
          <w:bCs/>
        </w:rPr>
        <w:lastRenderedPageBreak/>
        <w:t>Restart</w:t>
      </w:r>
      <w:r>
        <w:t xml:space="preserve"> your computer, then </w:t>
      </w:r>
      <w:r w:rsidRPr="00D13F1B">
        <w:rPr>
          <w:b/>
          <w:bCs/>
        </w:rPr>
        <w:t>open</w:t>
      </w:r>
      <w:r>
        <w:t xml:space="preserve"> the Docker. Depending on your OS, you may see </w:t>
      </w:r>
      <w:r w:rsidRPr="00D13F1B">
        <w:rPr>
          <w:b/>
          <w:bCs/>
        </w:rPr>
        <w:t>the following pop-up message</w:t>
      </w:r>
      <w:r>
        <w:t>:</w:t>
      </w:r>
    </w:p>
    <w:p w14:paraId="1472AC19" w14:textId="74BDE0B6" w:rsidR="00CC2CA4" w:rsidRDefault="00CC2CA4" w:rsidP="00854350">
      <w:r>
        <w:rPr>
          <w:noProof/>
        </w:rPr>
        <w:drawing>
          <wp:inline distT="0" distB="0" distL="0" distR="0" wp14:anchorId="00C62E79" wp14:editId="3A34ADA6">
            <wp:extent cx="6491304" cy="3657600"/>
            <wp:effectExtent l="190500" t="190500" r="195580" b="19050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05743" cy="36657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29561" w14:textId="77777777" w:rsidR="00EB7383" w:rsidRDefault="00EB7383" w:rsidP="00854350"/>
    <w:p w14:paraId="7EB76401" w14:textId="08790798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50D0CEEC" w14:textId="77777777" w:rsidR="00EB7383" w:rsidRDefault="00EB7383">
      <w:r>
        <w:rPr>
          <w:noProof/>
        </w:rPr>
        <w:drawing>
          <wp:inline distT="0" distB="0" distL="0" distR="0" wp14:anchorId="4E777CD4" wp14:editId="3C803837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7520F" w14:textId="77777777" w:rsidR="00EB7383" w:rsidRDefault="00EB7383"/>
    <w:p w14:paraId="6ABACC3E" w14:textId="77777777" w:rsidR="00EB7383" w:rsidRDefault="00EB7383"/>
    <w:p w14:paraId="28BAB3CF" w14:textId="77777777" w:rsidR="00EB7383" w:rsidRDefault="00EB7383"/>
    <w:p w14:paraId="557ABCFE" w14:textId="77777777" w:rsidR="00EB7383" w:rsidRDefault="00EB7383"/>
    <w:p w14:paraId="0AC61914" w14:textId="77777777" w:rsidR="00EB7383" w:rsidRDefault="00EB7383"/>
    <w:p w14:paraId="148490A8" w14:textId="03E0990A" w:rsidR="00046051" w:rsidRDefault="00EB7383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</w:p>
    <w:p w14:paraId="39EFD27F" w14:textId="4DD277BD" w:rsidR="00E21469" w:rsidRDefault="00EB7383">
      <w:r>
        <w:rPr>
          <w:noProof/>
        </w:rPr>
        <w:drawing>
          <wp:inline distT="0" distB="0" distL="0" distR="0" wp14:anchorId="1E486EFF" wp14:editId="05DED5FB">
            <wp:extent cx="5943600" cy="3379470"/>
            <wp:effectExtent l="190500" t="190500" r="190500" b="18288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31C84F" w14:textId="4D8885CB" w:rsidR="00D13F1B" w:rsidRDefault="00D13F1B" w:rsidP="00D13F1B">
      <w:pPr>
        <w:rPr>
          <w:rFonts w:eastAsiaTheme="majorEastAsia" w:cstheme="majorBidi"/>
          <w:b/>
          <w:color w:val="642D08"/>
          <w:sz w:val="40"/>
          <w:szCs w:val="32"/>
        </w:rPr>
      </w:pPr>
      <w:r w:rsidRPr="00D13F1B">
        <w:rPr>
          <w:rFonts w:eastAsiaTheme="majorEastAsia" w:cstheme="majorBidi"/>
          <w:b/>
          <w:color w:val="642D08"/>
          <w:sz w:val="40"/>
          <w:szCs w:val="32"/>
        </w:rPr>
        <w:t xml:space="preserve">Start 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P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>ostgre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SQL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C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>ontainer</w:t>
      </w:r>
    </w:p>
    <w:p w14:paraId="6ADE3159" w14:textId="0981891A" w:rsidR="00D13F1B" w:rsidRPr="00D13F1B" w:rsidRDefault="00D13F1B" w:rsidP="00D13F1B">
      <w:r w:rsidRPr="00D13F1B">
        <w:t xml:space="preserve">Download the </w:t>
      </w:r>
      <w:r w:rsidR="004C7C16">
        <w:t xml:space="preserve">archived </w:t>
      </w:r>
      <w:r w:rsidRPr="00D13F1B">
        <w:rPr>
          <w:b/>
          <w:bCs/>
        </w:rPr>
        <w:t>docker-</w:t>
      </w:r>
      <w:proofErr w:type="spellStart"/>
      <w:r w:rsidRPr="00D13F1B">
        <w:rPr>
          <w:b/>
          <w:bCs/>
        </w:rPr>
        <w:t>compose.yml</w:t>
      </w:r>
      <w:proofErr w:type="spellEnd"/>
      <w:r w:rsidRPr="00D13F1B">
        <w:t xml:space="preserve"> file from </w:t>
      </w:r>
      <w:hyperlink r:id="rId16" w:anchor="lesson-35861" w:history="1">
        <w:r w:rsidRPr="00D13F1B">
          <w:rPr>
            <w:rStyle w:val="Hyperlink"/>
          </w:rPr>
          <w:t>her</w:t>
        </w:r>
        <w:r w:rsidRPr="00D13F1B">
          <w:rPr>
            <w:rStyle w:val="Hyperlink"/>
          </w:rPr>
          <w:t>e</w:t>
        </w:r>
      </w:hyperlink>
      <w:r w:rsidRPr="00D13F1B">
        <w:t>.</w:t>
      </w:r>
    </w:p>
    <w:p w14:paraId="69181B71" w14:textId="77777777" w:rsidR="00D13F1B" w:rsidRPr="00D13F1B" w:rsidRDefault="00D13F1B" w:rsidP="00D13F1B">
      <w:r w:rsidRPr="00D13F1B">
        <w:t xml:space="preserve">Then, </w:t>
      </w:r>
      <w:r w:rsidRPr="00D13F1B">
        <w:rPr>
          <w:b/>
          <w:bCs/>
        </w:rPr>
        <w:t>choose a folder where you need to store it</w:t>
      </w:r>
      <w:r w:rsidRPr="00D13F1B">
        <w:t xml:space="preserve">. That folder you should open via the </w:t>
      </w:r>
      <w:r w:rsidRPr="00D13F1B">
        <w:rPr>
          <w:b/>
          <w:bCs/>
        </w:rPr>
        <w:t>Terminal</w:t>
      </w:r>
      <w:r w:rsidRPr="00D13F1B">
        <w:t xml:space="preserve"> (</w:t>
      </w:r>
      <w:r w:rsidRPr="00D13F1B">
        <w:rPr>
          <w:b/>
          <w:bCs/>
        </w:rPr>
        <w:t>CMD</w:t>
      </w:r>
      <w:r w:rsidRPr="00D13F1B">
        <w:t xml:space="preserve"> for Windows). For example, the desired folder is </w:t>
      </w:r>
      <w:r w:rsidRPr="00D13F1B">
        <w:rPr>
          <w:b/>
          <w:bCs/>
        </w:rPr>
        <w:t>docker-</w:t>
      </w:r>
      <w:proofErr w:type="spellStart"/>
      <w:r w:rsidRPr="00D13F1B">
        <w:rPr>
          <w:b/>
          <w:bCs/>
        </w:rPr>
        <w:t>postgres</w:t>
      </w:r>
      <w:proofErr w:type="spellEnd"/>
      <w:r w:rsidRPr="00D13F1B">
        <w:t xml:space="preserve">, and it is opened in the </w:t>
      </w:r>
      <w:r w:rsidRPr="00D13F1B">
        <w:rPr>
          <w:b/>
          <w:bCs/>
        </w:rPr>
        <w:t>CMD</w:t>
      </w:r>
      <w:r w:rsidRPr="00D13F1B">
        <w:t xml:space="preserve"> using the command </w:t>
      </w:r>
      <w:r w:rsidRPr="00D13F1B">
        <w:rPr>
          <w:b/>
          <w:bCs/>
        </w:rPr>
        <w:t>cd &lt;name of the folder&gt;</w:t>
      </w:r>
      <w:r w:rsidRPr="00D13F1B">
        <w:t>:</w:t>
      </w:r>
    </w:p>
    <w:p w14:paraId="5CE19E7B" w14:textId="77777777" w:rsidR="00D13F1B" w:rsidRDefault="00D13F1B" w:rsidP="00D13F1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E68144F" wp14:editId="15E94643">
            <wp:extent cx="6393180" cy="784450"/>
            <wp:effectExtent l="190500" t="190500" r="198120" b="1873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8846" cy="7888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89CC1E" w14:textId="77777777" w:rsidR="00D13F1B" w:rsidRDefault="00D13F1B" w:rsidP="00D13F1B">
      <w:pPr>
        <w:rPr>
          <w:sz w:val="24"/>
          <w:szCs w:val="24"/>
        </w:rPr>
      </w:pPr>
      <w:r>
        <w:rPr>
          <w:sz w:val="24"/>
          <w:szCs w:val="24"/>
        </w:rPr>
        <w:t>Then type the command (same for all OS):</w:t>
      </w:r>
    </w:p>
    <w:p w14:paraId="10F7B822" w14:textId="77777777" w:rsidR="00D13F1B" w:rsidRDefault="00D13F1B" w:rsidP="00D13F1B">
      <w:pPr>
        <w:rPr>
          <w:b/>
          <w:bCs/>
          <w:sz w:val="24"/>
          <w:szCs w:val="24"/>
        </w:rPr>
      </w:pPr>
      <w:r w:rsidRPr="00EB7383">
        <w:rPr>
          <w:b/>
          <w:bCs/>
          <w:sz w:val="24"/>
          <w:szCs w:val="24"/>
        </w:rPr>
        <w:t>docker-compose up -d</w:t>
      </w:r>
    </w:p>
    <w:p w14:paraId="59DA2E5F" w14:textId="63496014" w:rsidR="00D13F1B" w:rsidRPr="00D13F1B" w:rsidRDefault="00D13F1B" w:rsidP="00D13F1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1DA2B1A" wp14:editId="661DBBA3">
            <wp:extent cx="3718560" cy="929640"/>
            <wp:effectExtent l="190500" t="190500" r="186690" b="1943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24341" cy="931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010DD" w14:textId="4E061180" w:rsidR="00EB7383" w:rsidRDefault="00EB7383" w:rsidP="00EB7383">
      <w:pPr>
        <w:pStyle w:val="Heading1"/>
      </w:pPr>
      <w:r>
        <w:lastRenderedPageBreak/>
        <w:t xml:space="preserve">Download the </w:t>
      </w:r>
      <w:proofErr w:type="spellStart"/>
      <w:r>
        <w:t>pgAdmin</w:t>
      </w:r>
      <w:proofErr w:type="spellEnd"/>
      <w:r>
        <w:t xml:space="preserve"> 4 Installer Package</w:t>
      </w:r>
    </w:p>
    <w:p w14:paraId="18D3D025" w14:textId="520D8B10" w:rsidR="00EB7383" w:rsidRPr="00D13F1B" w:rsidRDefault="00EB7383" w:rsidP="00EB7383">
      <w:r w:rsidRPr="00D13F1B">
        <w:t xml:space="preserve">Download the </w:t>
      </w:r>
      <w:r w:rsidRPr="00D13F1B">
        <w:rPr>
          <w:b/>
          <w:bCs/>
        </w:rPr>
        <w:t xml:space="preserve">current version of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from </w:t>
      </w:r>
      <w:hyperlink r:id="rId19" w:history="1">
        <w:r w:rsidRPr="00D13F1B">
          <w:rPr>
            <w:rStyle w:val="Hyperlink"/>
          </w:rPr>
          <w:t>https://www.pgadmin.org/</w:t>
        </w:r>
      </w:hyperlink>
      <w:r w:rsidRPr="00D13F1B">
        <w:t xml:space="preserve">. Make sure you </w:t>
      </w:r>
      <w:r w:rsidRPr="00D13F1B">
        <w:rPr>
          <w:rStyle w:val="Strong"/>
        </w:rPr>
        <w:t xml:space="preserve">select </w:t>
      </w:r>
      <w:r w:rsidRPr="00D13F1B">
        <w:t xml:space="preserve">the appropriate for your OS (only for Windows and Mac) </w:t>
      </w:r>
      <w:proofErr w:type="spellStart"/>
      <w:r w:rsidRPr="00D13F1B">
        <w:rPr>
          <w:rStyle w:val="Strong"/>
        </w:rPr>
        <w:t>PgAdmin</w:t>
      </w:r>
      <w:proofErr w:type="spellEnd"/>
      <w:r w:rsidRPr="00D13F1B">
        <w:t>:</w:t>
      </w:r>
    </w:p>
    <w:p w14:paraId="73F9954D" w14:textId="4406F0FC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957C66B" wp14:editId="7F9765A6">
            <wp:extent cx="5943600" cy="2783205"/>
            <wp:effectExtent l="190500" t="190500" r="190500" b="188595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4CD001" w14:textId="3589ED10" w:rsidR="00EB7383" w:rsidRPr="00D13F1B" w:rsidRDefault="00EB7383" w:rsidP="00EB7383">
      <w:r w:rsidRPr="00D13F1B">
        <w:rPr>
          <w:b/>
          <w:bCs/>
          <w:u w:val="single"/>
        </w:rPr>
        <w:t>Note</w:t>
      </w:r>
      <w:r w:rsidRPr="00D13F1B">
        <w:t xml:space="preserve">: </w:t>
      </w:r>
      <w:r w:rsidRPr="00D13F1B">
        <w:rPr>
          <w:b/>
          <w:bCs/>
        </w:rPr>
        <w:t>Linux</w:t>
      </w:r>
      <w:r w:rsidRPr="00D13F1B">
        <w:t xml:space="preserve"> </w:t>
      </w:r>
      <w:r w:rsidRPr="00D13F1B">
        <w:rPr>
          <w:b/>
          <w:bCs/>
        </w:rPr>
        <w:t xml:space="preserve">users should download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</w:t>
      </w:r>
      <w:r w:rsidRPr="00D13F1B">
        <w:rPr>
          <w:b/>
          <w:bCs/>
        </w:rPr>
        <w:t>via the terminal window</w:t>
      </w:r>
      <w:r w:rsidRPr="00D13F1B">
        <w:t>.</w:t>
      </w:r>
    </w:p>
    <w:p w14:paraId="14FFD69C" w14:textId="1DB43E4C" w:rsidR="00EB7383" w:rsidRDefault="00EB7383" w:rsidP="00EB7383">
      <w:pPr>
        <w:rPr>
          <w:noProof/>
        </w:rPr>
      </w:pPr>
      <w:r w:rsidRPr="00D13F1B">
        <w:t xml:space="preserve">You'll only need to download the </w:t>
      </w:r>
      <w:r w:rsidRPr="00D13F1B">
        <w:rPr>
          <w:b/>
          <w:bCs/>
        </w:rPr>
        <w:t>.exe</w:t>
      </w:r>
      <w:r w:rsidRPr="00D13F1B">
        <w:t xml:space="preserve"> (Windows) or </w:t>
      </w:r>
      <w:r w:rsidRPr="00D13F1B">
        <w:rPr>
          <w:b/>
          <w:bCs/>
        </w:rPr>
        <w:t>.dmg</w:t>
      </w:r>
      <w:r w:rsidRPr="00D13F1B">
        <w:t xml:space="preserve"> (Mac) </w:t>
      </w:r>
      <w:r w:rsidRPr="00D13F1B">
        <w:rPr>
          <w:b/>
          <w:bCs/>
        </w:rPr>
        <w:t>file</w:t>
      </w:r>
      <w:r w:rsidRPr="00D13F1B">
        <w:t>:</w:t>
      </w:r>
      <w:r>
        <w:rPr>
          <w:noProof/>
        </w:rPr>
        <w:drawing>
          <wp:inline distT="0" distB="0" distL="0" distR="0" wp14:anchorId="151A8DEE" wp14:editId="63B4CF71">
            <wp:extent cx="5943600" cy="2803525"/>
            <wp:effectExtent l="190500" t="190500" r="190500" b="18732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B7383">
        <w:rPr>
          <w:noProof/>
        </w:rPr>
        <w:t xml:space="preserve"> </w:t>
      </w:r>
    </w:p>
    <w:p w14:paraId="26C6BA89" w14:textId="30EED3D7" w:rsidR="00D13F1B" w:rsidRDefault="00D13F1B" w:rsidP="00EB7383">
      <w:pPr>
        <w:rPr>
          <w:noProof/>
        </w:rPr>
      </w:pPr>
    </w:p>
    <w:p w14:paraId="5541B02D" w14:textId="54109CB7" w:rsidR="00D13F1B" w:rsidRDefault="00D13F1B" w:rsidP="00EB7383">
      <w:pPr>
        <w:rPr>
          <w:noProof/>
        </w:rPr>
      </w:pPr>
    </w:p>
    <w:p w14:paraId="1C5907AD" w14:textId="77777777" w:rsidR="00D13F1B" w:rsidRDefault="00D13F1B" w:rsidP="00EB7383">
      <w:pPr>
        <w:rPr>
          <w:noProof/>
        </w:rPr>
      </w:pPr>
    </w:p>
    <w:p w14:paraId="29E64CD0" w14:textId="58ABCE13" w:rsidR="00EB7383" w:rsidRDefault="00EB7383" w:rsidP="00EB7383">
      <w:pPr>
        <w:rPr>
          <w:noProof/>
        </w:rPr>
      </w:pPr>
      <w:r w:rsidRPr="00D13F1B">
        <w:rPr>
          <w:b/>
          <w:bCs/>
          <w:noProof/>
        </w:rPr>
        <w:lastRenderedPageBreak/>
        <w:t>Open</w:t>
      </w:r>
      <w:r>
        <w:rPr>
          <w:noProof/>
        </w:rPr>
        <w:t xml:space="preserve"> the downloaded file and </w:t>
      </w:r>
      <w:r w:rsidRPr="00D13F1B">
        <w:rPr>
          <w:b/>
          <w:bCs/>
          <w:noProof/>
        </w:rPr>
        <w:t>run</w:t>
      </w:r>
      <w:r>
        <w:rPr>
          <w:noProof/>
        </w:rPr>
        <w:t xml:space="preserve"> it, then </w:t>
      </w:r>
      <w:r w:rsidRPr="00D13F1B">
        <w:rPr>
          <w:b/>
          <w:bCs/>
          <w:noProof/>
        </w:rPr>
        <w:t>choose the recommended installation</w:t>
      </w:r>
      <w:r>
        <w:rPr>
          <w:noProof/>
        </w:rPr>
        <w:t xml:space="preserve"> and </w:t>
      </w:r>
      <w:r w:rsidRPr="00D13F1B">
        <w:rPr>
          <w:b/>
          <w:bCs/>
          <w:noProof/>
        </w:rPr>
        <w:t>install</w:t>
      </w:r>
      <w:r>
        <w:rPr>
          <w:noProof/>
        </w:rPr>
        <w:t xml:space="preserve"> it:</w:t>
      </w:r>
    </w:p>
    <w:p w14:paraId="5ADE3B15" w14:textId="1131A5E9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981F26B" wp14:editId="177FEB3E">
            <wp:extent cx="4152900" cy="2981325"/>
            <wp:effectExtent l="190500" t="190500" r="190500" b="20002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981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B69C29" w14:textId="77777777" w:rsidR="00D13F1B" w:rsidRDefault="00D13F1B" w:rsidP="00EB7383">
      <w:pPr>
        <w:rPr>
          <w:sz w:val="24"/>
          <w:szCs w:val="24"/>
        </w:rPr>
      </w:pPr>
    </w:p>
    <w:p w14:paraId="1EC550FE" w14:textId="6F866084" w:rsidR="00D13F1B" w:rsidRPr="00D13F1B" w:rsidRDefault="00D13F1B" w:rsidP="00D13F1B">
      <w:pPr>
        <w:pStyle w:val="Heading1"/>
      </w:pPr>
      <w:r w:rsidRPr="00D13F1B">
        <w:t xml:space="preserve">Connect with </w:t>
      </w:r>
      <w:proofErr w:type="spellStart"/>
      <w:r w:rsidRPr="00D13F1B">
        <w:t>pgAdmin</w:t>
      </w:r>
      <w:proofErr w:type="spellEnd"/>
    </w:p>
    <w:p w14:paraId="66A01E43" w14:textId="6C233C18" w:rsidR="00EB7383" w:rsidRDefault="00EB7383" w:rsidP="00EB7383">
      <w:pPr>
        <w:rPr>
          <w:sz w:val="24"/>
          <w:szCs w:val="24"/>
        </w:rPr>
      </w:pPr>
      <w:r w:rsidRPr="00D13F1B">
        <w:t xml:space="preserve">Open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and write the password which you chose while registering:</w:t>
      </w:r>
      <w:r>
        <w:rPr>
          <w:noProof/>
        </w:rPr>
        <w:drawing>
          <wp:inline distT="0" distB="0" distL="0" distR="0" wp14:anchorId="2AB59205" wp14:editId="11BD422D">
            <wp:extent cx="6043423" cy="3190875"/>
            <wp:effectExtent l="190500" t="190500" r="186055" b="18097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52810" cy="31958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3FDF21" w14:textId="77777777" w:rsidR="00D13F1B" w:rsidRDefault="00D13F1B" w:rsidP="00EB7383">
      <w:pPr>
        <w:rPr>
          <w:sz w:val="24"/>
          <w:szCs w:val="24"/>
        </w:rPr>
      </w:pPr>
    </w:p>
    <w:p w14:paraId="699F605B" w14:textId="20FF05BF" w:rsidR="00EB7383" w:rsidRPr="00D13F1B" w:rsidRDefault="00EB7383" w:rsidP="00EB7383">
      <w:r w:rsidRPr="00D13F1B">
        <w:lastRenderedPageBreak/>
        <w:t>Then right-click on the server to create one:</w:t>
      </w:r>
    </w:p>
    <w:p w14:paraId="189900BA" w14:textId="636494B4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4A9AF35" wp14:editId="192CC222">
            <wp:extent cx="4514850" cy="3497852"/>
            <wp:effectExtent l="190500" t="190500" r="190500" b="198120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24734" cy="35055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3D7C43" w14:textId="1D015E26" w:rsidR="00EB7383" w:rsidRDefault="00EB7383" w:rsidP="00EB7383">
      <w:pPr>
        <w:rPr>
          <w:sz w:val="24"/>
          <w:szCs w:val="24"/>
        </w:rPr>
      </w:pPr>
      <w:r>
        <w:rPr>
          <w:sz w:val="24"/>
          <w:szCs w:val="24"/>
        </w:rPr>
        <w:t xml:space="preserve">Choose a </w:t>
      </w:r>
      <w:r w:rsidRPr="00D13F1B">
        <w:rPr>
          <w:b/>
          <w:bCs/>
          <w:sz w:val="24"/>
          <w:szCs w:val="24"/>
        </w:rPr>
        <w:t>server name</w:t>
      </w:r>
      <w:r>
        <w:rPr>
          <w:sz w:val="24"/>
          <w:szCs w:val="24"/>
        </w:rPr>
        <w:t>:</w:t>
      </w:r>
      <w:r w:rsidRPr="00EB7383">
        <w:rPr>
          <w:noProof/>
        </w:rPr>
        <w:t xml:space="preserve"> </w:t>
      </w:r>
    </w:p>
    <w:p w14:paraId="364CFC7D" w14:textId="32C11D5F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909BC1" wp14:editId="241ABE21">
            <wp:extent cx="3371850" cy="3755016"/>
            <wp:effectExtent l="190500" t="190500" r="190500" b="1885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762" cy="3768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26BA81" w14:textId="739A4F1C" w:rsidR="00EB7383" w:rsidRDefault="00EB7383" w:rsidP="00854350">
      <w:r>
        <w:lastRenderedPageBreak/>
        <w:t xml:space="preserve">In the </w:t>
      </w:r>
      <w:r w:rsidRPr="00EB7383">
        <w:rPr>
          <w:b/>
          <w:bCs/>
        </w:rPr>
        <w:t>connection</w:t>
      </w:r>
      <w:r>
        <w:t xml:space="preserve"> field, type the additional part:</w:t>
      </w:r>
    </w:p>
    <w:p w14:paraId="790F3B07" w14:textId="77777777" w:rsidR="00EB7383" w:rsidRDefault="00EB7383" w:rsidP="00EB7383">
      <w:r>
        <w:t>HOST: localhost</w:t>
      </w:r>
    </w:p>
    <w:p w14:paraId="5730ED4E" w14:textId="01343182" w:rsidR="00EB7383" w:rsidRDefault="00EB7383" w:rsidP="00EB7383">
      <w:r>
        <w:t xml:space="preserve">POSTGRES_USER: </w:t>
      </w:r>
      <w:proofErr w:type="spellStart"/>
      <w:r>
        <w:t>postgres</w:t>
      </w:r>
      <w:proofErr w:type="spellEnd"/>
    </w:p>
    <w:p w14:paraId="4A5BE8E5" w14:textId="51234A1C" w:rsidR="00EB7383" w:rsidRDefault="00EB7383" w:rsidP="00EB7383">
      <w:r>
        <w:t>POSTGRES_PASSWORD: 1123QwER</w:t>
      </w:r>
    </w:p>
    <w:p w14:paraId="6DD98D3A" w14:textId="30065774" w:rsidR="00EB7383" w:rsidRDefault="00EB7383" w:rsidP="00854350">
      <w:r>
        <w:rPr>
          <w:noProof/>
        </w:rPr>
        <w:drawing>
          <wp:inline distT="0" distB="0" distL="0" distR="0" wp14:anchorId="7E55D075" wp14:editId="17241E0A">
            <wp:extent cx="3714750" cy="4112113"/>
            <wp:effectExtent l="190500" t="190500" r="190500" b="19367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542" cy="4117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BC32C" w14:textId="77777777" w:rsidR="00EB7383" w:rsidRDefault="00EB7383" w:rsidP="00854350"/>
    <w:p w14:paraId="66B66EDA" w14:textId="174F5A4B" w:rsidR="003C2351" w:rsidRDefault="003C2351" w:rsidP="00854350">
      <w:pPr>
        <w:rPr>
          <w:lang w:val="bg-BG"/>
        </w:rPr>
      </w:pPr>
    </w:p>
    <w:p w14:paraId="1D6ACB30" w14:textId="750EEEE5" w:rsidR="00EB7383" w:rsidRDefault="00EB7383" w:rsidP="00854350">
      <w:pPr>
        <w:rPr>
          <w:lang w:val="bg-BG"/>
        </w:rPr>
      </w:pPr>
    </w:p>
    <w:p w14:paraId="33C8A4D2" w14:textId="0893C191" w:rsidR="00EB7383" w:rsidRDefault="00EB7383" w:rsidP="00854350">
      <w:pPr>
        <w:rPr>
          <w:lang w:val="bg-BG"/>
        </w:rPr>
      </w:pPr>
    </w:p>
    <w:p w14:paraId="19A50F4A" w14:textId="69716F2D" w:rsidR="00EB7383" w:rsidRDefault="00EB7383" w:rsidP="00854350">
      <w:pPr>
        <w:rPr>
          <w:lang w:val="bg-BG"/>
        </w:rPr>
      </w:pPr>
    </w:p>
    <w:p w14:paraId="3FDE11E9" w14:textId="4CB84FEE" w:rsidR="00EB7383" w:rsidRDefault="00EB7383" w:rsidP="00854350">
      <w:pPr>
        <w:rPr>
          <w:lang w:val="bg-BG"/>
        </w:rPr>
      </w:pPr>
    </w:p>
    <w:p w14:paraId="2C9B73C8" w14:textId="32A10AD8" w:rsidR="00EB7383" w:rsidRDefault="00EB7383" w:rsidP="00854350"/>
    <w:p w14:paraId="3711B2B0" w14:textId="58C67CC5" w:rsidR="00EB7383" w:rsidRPr="00EB7383" w:rsidRDefault="00EB7383" w:rsidP="00854350"/>
    <w:p w14:paraId="1251DA08" w14:textId="51DEEF6F" w:rsidR="00EB7383" w:rsidRPr="00EB7383" w:rsidRDefault="00EB7383" w:rsidP="00854350"/>
    <w:sectPr w:rsidR="00EB7383" w:rsidRPr="00EB7383" w:rsidSect="00EB7383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B2BED" w14:textId="77777777" w:rsidR="00F61D2B" w:rsidRDefault="00F61D2B" w:rsidP="00EB7383">
      <w:pPr>
        <w:spacing w:after="0" w:line="240" w:lineRule="auto"/>
      </w:pPr>
      <w:r>
        <w:separator/>
      </w:r>
    </w:p>
  </w:endnote>
  <w:endnote w:type="continuationSeparator" w:id="0">
    <w:p w14:paraId="188993F9" w14:textId="77777777" w:rsidR="00F61D2B" w:rsidRDefault="00F61D2B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1B289" w14:textId="77777777" w:rsidR="00EB7383" w:rsidRDefault="00EB73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43B8E" w14:textId="77777777" w:rsidR="00F61D2B" w:rsidRDefault="00F61D2B" w:rsidP="00EB7383">
      <w:pPr>
        <w:spacing w:after="0" w:line="240" w:lineRule="auto"/>
      </w:pPr>
      <w:r>
        <w:separator/>
      </w:r>
    </w:p>
  </w:footnote>
  <w:footnote w:type="continuationSeparator" w:id="0">
    <w:p w14:paraId="5C342658" w14:textId="77777777" w:rsidR="00F61D2B" w:rsidRDefault="00F61D2B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1302DA"/>
    <w:rsid w:val="0022136F"/>
    <w:rsid w:val="002C76E5"/>
    <w:rsid w:val="003C2351"/>
    <w:rsid w:val="004C7C16"/>
    <w:rsid w:val="00854350"/>
    <w:rsid w:val="00B37DC5"/>
    <w:rsid w:val="00BC5C99"/>
    <w:rsid w:val="00CC2CA4"/>
    <w:rsid w:val="00D13F1B"/>
    <w:rsid w:val="00D97715"/>
    <w:rsid w:val="00E16694"/>
    <w:rsid w:val="00E21469"/>
    <w:rsid w:val="00EB7383"/>
    <w:rsid w:val="00F61D2B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yperlink" Target="https://softuni.bg/courses/python-web-basic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oftuni.bg/trainings/3595/python-web-basics-january-2022" TargetMode="External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hyperlink" Target="https://www.pgadmin.org/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www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8</Pages>
  <Words>323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13</cp:revision>
  <dcterms:created xsi:type="dcterms:W3CDTF">2022-01-17T18:03:00Z</dcterms:created>
  <dcterms:modified xsi:type="dcterms:W3CDTF">2022-01-18T13:01:00Z</dcterms:modified>
</cp:coreProperties>
</file>